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oud eterne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linalyl acetate; α-hexylcinnamaldehyde; etere metilico di cedro;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391 - Raccogliere il materiale fuoriuscito.</w:t>
              <w:br/>
              <w:t>P501 - Smaltire il prodotto/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er via orale), H301 (ATE=218 mg/kg di peso corporeo)</w:t>
              <w:br/>
              <w:t>Acute Tox. 3 (per via cutanea), H311 (ATE=810 mg/kg di peso corporeo)</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Hesperidacea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i peso corporeo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i peso corporeo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oud eterne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oud eterne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ptanoate ; (ethoxymethoxy)cyclododecane ; linalyl acetate ; d-limonene ; 4-tert-butylcyclohexyl acet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allyl heptanoate ; (ethoxymethoxy)cyclododecane ; 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contatto con la pell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oud eterne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oud eterne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7/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11592A0-28BA-4080-B1ED-1C15660D0035}"/>
</file>

<file path=customXml/itemProps3.xml><?xml version="1.0" encoding="utf-8"?>
<ds:datastoreItem xmlns:ds="http://schemas.openxmlformats.org/officeDocument/2006/customXml" ds:itemID="{352C829C-E5E6-4781-9B48-570B9FDFC414}"/>
</file>

<file path=customXml/itemProps4.xml><?xml version="1.0" encoding="utf-8"?>
<ds:datastoreItem xmlns:ds="http://schemas.openxmlformats.org/officeDocument/2006/customXml" ds:itemID="{4F86091D-783A-46DF-B861-0A316158651E}"/>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